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FF17D0" w14:textId="77777777" w:rsidR="00F11CB0" w:rsidRPr="007B703C" w:rsidRDefault="000C151A">
      <w:pPr>
        <w:pStyle w:val="Body"/>
      </w:pPr>
      <w:r w:rsidRPr="007B703C">
        <w:rPr>
          <w:noProof/>
        </w:rPr>
        <w:drawing>
          <wp:inline distT="0" distB="0" distL="0" distR="0" wp14:anchorId="2EF9C735" wp14:editId="3F5C1292">
            <wp:extent cx="5943600" cy="2073228"/>
            <wp:effectExtent l="0" t="0" r="0" b="0"/>
            <wp:docPr id="1073741825" name="officeArt object" descr="Description: https://lh6.googleusercontent.com/nanEYTz61bN42FGqqUC-yII-iiCLUvNwddGgDVmI42mr4F0CAN37dtM66ZGLxL97b_APLBZ9R84Zvu11iuWb60RIiMyzGU_Xc__ulP17bqHkmNDsAFMgx3PGrfTSXulC29tehGlIEQhK0Ypu"/>
            <wp:cNvGraphicFramePr/>
            <a:graphic xmlns:a="http://schemas.openxmlformats.org/drawingml/2006/main">
              <a:graphicData uri="http://schemas.openxmlformats.org/drawingml/2006/picture">
                <pic:pic xmlns:pic="http://schemas.openxmlformats.org/drawingml/2006/picture">
                  <pic:nvPicPr>
                    <pic:cNvPr id="1073741825" name="image1.png" descr="Description: https://lh6.googleusercontent.com/nanEYTz61bN42FGqqUC-yII-iiCLUvNwddGgDVmI42mr4F0CAN37dtM66ZGLxL97b_APLBZ9R84Zvu11iuWb60RIiMyzGU_Xc__ulP17bqHkmNDsAFMgx3PGrfTSXulC29tehGlIEQhK0Ypu"/>
                    <pic:cNvPicPr>
                      <a:picLocks noChangeAspect="1"/>
                    </pic:cNvPicPr>
                  </pic:nvPicPr>
                  <pic:blipFill>
                    <a:blip r:embed="rId7"/>
                    <a:stretch>
                      <a:fillRect/>
                    </a:stretch>
                  </pic:blipFill>
                  <pic:spPr>
                    <a:xfrm>
                      <a:off x="0" y="0"/>
                      <a:ext cx="5943600" cy="2073228"/>
                    </a:xfrm>
                    <a:prstGeom prst="rect">
                      <a:avLst/>
                    </a:prstGeom>
                    <a:ln w="12700" cap="flat">
                      <a:noFill/>
                      <a:miter lim="400000"/>
                    </a:ln>
                    <a:effectLst/>
                  </pic:spPr>
                </pic:pic>
              </a:graphicData>
            </a:graphic>
          </wp:inline>
        </w:drawing>
      </w:r>
    </w:p>
    <w:p w14:paraId="3C41553D" w14:textId="5416E7D2" w:rsidR="00F11CB0" w:rsidRPr="007B703C" w:rsidRDefault="00A24ADA">
      <w:pPr>
        <w:pStyle w:val="Body"/>
        <w:jc w:val="center"/>
      </w:pPr>
      <w:r w:rsidRPr="007B703C">
        <w:rPr>
          <w:b/>
          <w:bCs/>
          <w:sz w:val="29"/>
          <w:szCs w:val="29"/>
        </w:rPr>
        <w:t>Spring</w:t>
      </w:r>
      <w:r w:rsidR="004A531F">
        <w:rPr>
          <w:b/>
          <w:bCs/>
          <w:sz w:val="29"/>
          <w:szCs w:val="29"/>
        </w:rPr>
        <w:t xml:space="preserve"> 2020</w:t>
      </w:r>
      <w:r w:rsidR="000C151A" w:rsidRPr="007B703C">
        <w:rPr>
          <w:b/>
          <w:bCs/>
          <w:sz w:val="29"/>
          <w:szCs w:val="29"/>
        </w:rPr>
        <w:t xml:space="preserve"> Nominated Officer Questionnaire</w:t>
      </w:r>
    </w:p>
    <w:p w14:paraId="316FD45C" w14:textId="77777777" w:rsidR="00F11CB0" w:rsidRPr="007B703C" w:rsidRDefault="00F11CB0">
      <w:pPr>
        <w:pStyle w:val="Body"/>
      </w:pPr>
    </w:p>
    <w:p w14:paraId="2A32A70A" w14:textId="77777777" w:rsidR="00F11CB0" w:rsidRPr="007B703C" w:rsidRDefault="000C151A">
      <w:pPr>
        <w:pStyle w:val="Body"/>
      </w:pPr>
      <w:r w:rsidRPr="007B703C">
        <w:rPr>
          <w:b/>
          <w:bCs/>
          <w:sz w:val="20"/>
          <w:szCs w:val="20"/>
        </w:rPr>
        <w:t>INSTRUCTIONS</w:t>
      </w:r>
    </w:p>
    <w:p w14:paraId="743EE766" w14:textId="77777777" w:rsidR="00F11CB0" w:rsidRPr="007B703C" w:rsidRDefault="00F11CB0">
      <w:pPr>
        <w:pStyle w:val="Body"/>
      </w:pPr>
    </w:p>
    <w:p w14:paraId="2C4019CF" w14:textId="5AB19D10" w:rsidR="00F11CB0" w:rsidRPr="007B703C" w:rsidRDefault="000C151A">
      <w:pPr>
        <w:pStyle w:val="Body"/>
      </w:pPr>
      <w:r w:rsidRPr="007B703C">
        <w:rPr>
          <w:rFonts w:ascii="Georgia" w:hAnsi="Georgia"/>
          <w:sz w:val="20"/>
          <w:szCs w:val="20"/>
        </w:rPr>
        <w:t xml:space="preserve">Please attach your </w:t>
      </w:r>
      <w:r w:rsidRPr="007B703C">
        <w:rPr>
          <w:rFonts w:ascii="Georgia" w:hAnsi="Georgia"/>
          <w:b/>
          <w:bCs/>
          <w:sz w:val="20"/>
          <w:szCs w:val="20"/>
        </w:rPr>
        <w:t xml:space="preserve">current résumé </w:t>
      </w:r>
      <w:r w:rsidRPr="007B703C">
        <w:rPr>
          <w:rFonts w:ascii="Georgia" w:hAnsi="Georgia"/>
          <w:sz w:val="20"/>
          <w:szCs w:val="20"/>
        </w:rPr>
        <w:t xml:space="preserve">and </w:t>
      </w:r>
      <w:r w:rsidR="00D84F82" w:rsidRPr="007B703C">
        <w:rPr>
          <w:rFonts w:ascii="Georgia" w:hAnsi="Georgia"/>
          <w:b/>
          <w:bCs/>
          <w:sz w:val="20"/>
          <w:szCs w:val="20"/>
        </w:rPr>
        <w:t>Spring</w:t>
      </w:r>
      <w:r w:rsidR="004A531F">
        <w:rPr>
          <w:rFonts w:ascii="Georgia" w:hAnsi="Georgia"/>
          <w:b/>
          <w:bCs/>
          <w:sz w:val="20"/>
          <w:szCs w:val="20"/>
        </w:rPr>
        <w:t xml:space="preserve"> 2020</w:t>
      </w:r>
      <w:r w:rsidRPr="007B703C">
        <w:rPr>
          <w:rFonts w:ascii="Georgia" w:hAnsi="Georgia"/>
          <w:b/>
          <w:bCs/>
          <w:sz w:val="20"/>
          <w:szCs w:val="20"/>
        </w:rPr>
        <w:t xml:space="preserve"> schedule</w:t>
      </w:r>
      <w:r w:rsidRPr="007B703C">
        <w:rPr>
          <w:rFonts w:ascii="Georgia" w:hAnsi="Georgia"/>
          <w:sz w:val="20"/>
          <w:szCs w:val="20"/>
        </w:rPr>
        <w:t xml:space="preserve"> (class, work, other extracurricular activities).</w:t>
      </w:r>
    </w:p>
    <w:p w14:paraId="322AE774" w14:textId="77777777" w:rsidR="00F11CB0" w:rsidRPr="007B703C" w:rsidRDefault="00F11CB0">
      <w:pPr>
        <w:pStyle w:val="Body"/>
      </w:pPr>
    </w:p>
    <w:p w14:paraId="32FE0B08" w14:textId="03AEDDB7" w:rsidR="00F11CB0" w:rsidRPr="007B703C" w:rsidRDefault="000C151A">
      <w:pPr>
        <w:pStyle w:val="Body"/>
      </w:pPr>
      <w:r w:rsidRPr="007B703C">
        <w:rPr>
          <w:rFonts w:ascii="Georgia" w:hAnsi="Georgia"/>
          <w:sz w:val="20"/>
          <w:szCs w:val="20"/>
        </w:rPr>
        <w:t xml:space="preserve">This questionnaire is due </w:t>
      </w:r>
      <w:r w:rsidRPr="007B703C">
        <w:rPr>
          <w:rFonts w:ascii="Georgia" w:hAnsi="Georgia"/>
          <w:b/>
          <w:bCs/>
          <w:sz w:val="20"/>
          <w:szCs w:val="20"/>
        </w:rPr>
        <w:t>no later than</w:t>
      </w:r>
      <w:r w:rsidRPr="007B703C">
        <w:rPr>
          <w:rFonts w:ascii="Georgia" w:hAnsi="Georgia"/>
          <w:sz w:val="20"/>
          <w:szCs w:val="20"/>
        </w:rPr>
        <w:t xml:space="preserve"> </w:t>
      </w:r>
      <w:r w:rsidRPr="007B703C">
        <w:rPr>
          <w:rFonts w:ascii="Georgia" w:hAnsi="Georgia"/>
          <w:b/>
          <w:bCs/>
          <w:sz w:val="20"/>
          <w:szCs w:val="20"/>
        </w:rPr>
        <w:t>SUNDAY</w:t>
      </w:r>
      <w:r w:rsidR="004A531F">
        <w:rPr>
          <w:rFonts w:ascii="Georgia" w:hAnsi="Georgia"/>
          <w:b/>
          <w:bCs/>
          <w:sz w:val="20"/>
          <w:szCs w:val="20"/>
        </w:rPr>
        <w:t>,</w:t>
      </w:r>
      <w:r w:rsidRPr="007B703C">
        <w:rPr>
          <w:rFonts w:ascii="Georgia" w:hAnsi="Georgia"/>
          <w:b/>
          <w:bCs/>
          <w:sz w:val="20"/>
          <w:szCs w:val="20"/>
        </w:rPr>
        <w:t xml:space="preserve"> </w:t>
      </w:r>
      <w:r w:rsidR="00D84F82" w:rsidRPr="007B703C">
        <w:rPr>
          <w:rFonts w:ascii="Georgia" w:hAnsi="Georgia"/>
          <w:b/>
          <w:bCs/>
          <w:sz w:val="20"/>
          <w:szCs w:val="20"/>
        </w:rPr>
        <w:t xml:space="preserve">November </w:t>
      </w:r>
      <w:r w:rsidR="004A531F">
        <w:rPr>
          <w:rFonts w:ascii="Georgia" w:hAnsi="Georgia"/>
          <w:b/>
          <w:bCs/>
          <w:sz w:val="20"/>
          <w:szCs w:val="20"/>
        </w:rPr>
        <w:t>24</w:t>
      </w:r>
      <w:r w:rsidRPr="007B703C">
        <w:rPr>
          <w:rFonts w:ascii="Georgia" w:hAnsi="Georgia"/>
          <w:b/>
          <w:bCs/>
          <w:sz w:val="20"/>
          <w:szCs w:val="20"/>
          <w:vertAlign w:val="superscript"/>
        </w:rPr>
        <w:t>th</w:t>
      </w:r>
      <w:r w:rsidRPr="007B703C">
        <w:rPr>
          <w:rFonts w:ascii="Georgia" w:hAnsi="Georgia"/>
          <w:b/>
          <w:bCs/>
          <w:sz w:val="20"/>
          <w:szCs w:val="20"/>
        </w:rPr>
        <w:t xml:space="preserve"> at 11:59 PM. </w:t>
      </w:r>
      <w:r w:rsidRPr="007B703C">
        <w:rPr>
          <w:rFonts w:ascii="Georgia" w:hAnsi="Georgia"/>
          <w:sz w:val="20"/>
          <w:szCs w:val="20"/>
        </w:rPr>
        <w:t xml:space="preserve">Please send this document and all supplemental materials to </w:t>
      </w:r>
      <w:hyperlink r:id="rId8" w:history="1">
        <w:r w:rsidRPr="007B703C">
          <w:rPr>
            <w:rStyle w:val="Hyperlink0"/>
          </w:rPr>
          <w:t>president.apousc@gmail.com</w:t>
        </w:r>
      </w:hyperlink>
      <w:r w:rsidRPr="007B703C">
        <w:rPr>
          <w:rStyle w:val="None"/>
          <w:rFonts w:ascii="Georgia" w:hAnsi="Georgia"/>
          <w:sz w:val="20"/>
          <w:szCs w:val="20"/>
        </w:rPr>
        <w:t xml:space="preserve"> an</w:t>
      </w:r>
      <w:r w:rsidR="004A531F">
        <w:rPr>
          <w:rStyle w:val="None"/>
          <w:rFonts w:ascii="Georgia" w:hAnsi="Georgia"/>
          <w:sz w:val="20"/>
          <w:szCs w:val="20"/>
        </w:rPr>
        <w:t>d cc webmaster.apousc@gmail.com</w:t>
      </w:r>
      <w:r w:rsidRPr="007B703C">
        <w:rPr>
          <w:rStyle w:val="None"/>
          <w:rFonts w:ascii="Georgia" w:hAnsi="Georgia"/>
          <w:sz w:val="20"/>
          <w:szCs w:val="20"/>
        </w:rPr>
        <w:t xml:space="preserve">. </w:t>
      </w:r>
    </w:p>
    <w:p w14:paraId="56FA0D18" w14:textId="77777777" w:rsidR="00F11CB0" w:rsidRPr="007B703C" w:rsidRDefault="00F11CB0">
      <w:pPr>
        <w:pStyle w:val="Body"/>
      </w:pPr>
    </w:p>
    <w:p w14:paraId="51D52DBB" w14:textId="77777777" w:rsidR="00F11CB0" w:rsidRPr="007B703C" w:rsidRDefault="000C151A">
      <w:pPr>
        <w:pStyle w:val="Body"/>
      </w:pPr>
      <w:r w:rsidRPr="007B703C">
        <w:rPr>
          <w:rStyle w:val="None"/>
          <w:rFonts w:ascii="Georgia" w:hAnsi="Georgia"/>
          <w:i/>
          <w:iCs/>
          <w:sz w:val="20"/>
          <w:szCs w:val="20"/>
          <w:u w:val="single"/>
        </w:rPr>
        <w:t>Election Day:</w:t>
      </w:r>
      <w:r w:rsidRPr="007B703C">
        <w:rPr>
          <w:rStyle w:val="None"/>
          <w:rFonts w:ascii="Georgia" w:hAnsi="Georgia"/>
          <w:sz w:val="20"/>
          <w:szCs w:val="20"/>
        </w:rPr>
        <w:t xml:space="preserve"> Candidates for President and </w:t>
      </w:r>
      <w:proofErr w:type="spellStart"/>
      <w:r w:rsidRPr="007B703C">
        <w:rPr>
          <w:rStyle w:val="None"/>
          <w:rFonts w:ascii="Georgia" w:hAnsi="Georgia"/>
          <w:sz w:val="20"/>
          <w:szCs w:val="20"/>
        </w:rPr>
        <w:t>Pledgemaster</w:t>
      </w:r>
      <w:proofErr w:type="spellEnd"/>
      <w:r w:rsidRPr="007B703C">
        <w:rPr>
          <w:rStyle w:val="None"/>
          <w:rFonts w:ascii="Georgia" w:hAnsi="Georgia"/>
          <w:sz w:val="20"/>
          <w:szCs w:val="20"/>
        </w:rPr>
        <w:t xml:space="preserve"> will have three minutes to give their speeches. Candidates for all other positions will have two minutes. </w:t>
      </w:r>
    </w:p>
    <w:p w14:paraId="7A483ADE" w14:textId="77777777" w:rsidR="00F11CB0" w:rsidRPr="007B703C" w:rsidRDefault="00F11CB0">
      <w:pPr>
        <w:pStyle w:val="Body"/>
      </w:pPr>
    </w:p>
    <w:p w14:paraId="73E0E36C" w14:textId="141053A7" w:rsidR="00F11CB0" w:rsidRPr="007B703C" w:rsidRDefault="000C151A" w:rsidP="007B703C">
      <w:pPr>
        <w:pStyle w:val="Body"/>
      </w:pPr>
      <w:r w:rsidRPr="007B703C">
        <w:rPr>
          <w:rStyle w:val="None"/>
          <w:rFonts w:ascii="Georgia" w:hAnsi="Georgia"/>
          <w:sz w:val="20"/>
          <w:szCs w:val="20"/>
        </w:rPr>
        <w:t xml:space="preserve">You may present </w:t>
      </w:r>
      <w:r w:rsidRPr="007B703C">
        <w:rPr>
          <w:rStyle w:val="None"/>
          <w:rFonts w:ascii="Georgia" w:hAnsi="Georgia"/>
          <w:b/>
          <w:sz w:val="20"/>
          <w:szCs w:val="20"/>
        </w:rPr>
        <w:t>one slide</w:t>
      </w:r>
      <w:r w:rsidRPr="007B703C">
        <w:rPr>
          <w:rStyle w:val="None"/>
          <w:rFonts w:ascii="Georgia" w:hAnsi="Georgia"/>
          <w:sz w:val="20"/>
          <w:szCs w:val="20"/>
        </w:rPr>
        <w:t xml:space="preserve"> </w:t>
      </w:r>
      <w:r w:rsidRPr="007B703C">
        <w:rPr>
          <w:rStyle w:val="None"/>
          <w:rFonts w:ascii="Georgia" w:hAnsi="Georgia"/>
          <w:b/>
          <w:sz w:val="20"/>
          <w:szCs w:val="20"/>
        </w:rPr>
        <w:t>per position</w:t>
      </w:r>
      <w:r w:rsidRPr="007B703C">
        <w:rPr>
          <w:rStyle w:val="None"/>
          <w:rFonts w:ascii="Georgia" w:hAnsi="Georgia"/>
          <w:sz w:val="20"/>
          <w:szCs w:val="20"/>
        </w:rPr>
        <w:t xml:space="preserve"> you run for at the time of your speech.</w:t>
      </w:r>
      <w:r w:rsidR="007B703C" w:rsidRPr="007B703C">
        <w:rPr>
          <w:rStyle w:val="None"/>
          <w:rFonts w:ascii="Georgia" w:hAnsi="Georgia"/>
          <w:sz w:val="20"/>
          <w:szCs w:val="20"/>
        </w:rPr>
        <w:t xml:space="preserve"> If you are running all or nothing</w:t>
      </w:r>
      <w:r w:rsidR="00F03317">
        <w:rPr>
          <w:rStyle w:val="None"/>
          <w:rFonts w:ascii="Georgia" w:hAnsi="Georgia"/>
          <w:sz w:val="20"/>
          <w:szCs w:val="20"/>
        </w:rPr>
        <w:t xml:space="preserve"> for a co position</w:t>
      </w:r>
      <w:r w:rsidR="007B703C" w:rsidRPr="007B703C">
        <w:rPr>
          <w:rStyle w:val="None"/>
          <w:rFonts w:ascii="Georgia" w:hAnsi="Georgia"/>
          <w:sz w:val="20"/>
          <w:szCs w:val="20"/>
        </w:rPr>
        <w:t xml:space="preserve">, you may share a speech with your running mate and have </w:t>
      </w:r>
      <w:r w:rsidR="007B703C" w:rsidRPr="007B703C">
        <w:rPr>
          <w:rStyle w:val="None"/>
          <w:rFonts w:ascii="Georgia" w:hAnsi="Georgia"/>
          <w:b/>
          <w:sz w:val="20"/>
          <w:szCs w:val="20"/>
        </w:rPr>
        <w:t>up to</w:t>
      </w:r>
      <w:r w:rsidR="007B703C" w:rsidRPr="007B703C">
        <w:rPr>
          <w:rStyle w:val="None"/>
          <w:rFonts w:ascii="Georgia" w:hAnsi="Georgia"/>
          <w:sz w:val="20"/>
          <w:szCs w:val="20"/>
        </w:rPr>
        <w:t xml:space="preserve"> </w:t>
      </w:r>
      <w:r w:rsidR="007B703C" w:rsidRPr="007B703C">
        <w:rPr>
          <w:rStyle w:val="None"/>
          <w:rFonts w:ascii="Georgia" w:hAnsi="Georgia"/>
          <w:b/>
          <w:sz w:val="20"/>
          <w:szCs w:val="20"/>
        </w:rPr>
        <w:t>two slides</w:t>
      </w:r>
      <w:r w:rsidR="007B703C" w:rsidRPr="007B703C">
        <w:rPr>
          <w:rStyle w:val="None"/>
          <w:rFonts w:ascii="Georgia" w:hAnsi="Georgia"/>
          <w:sz w:val="20"/>
          <w:szCs w:val="20"/>
        </w:rPr>
        <w:t>.</w:t>
      </w:r>
      <w:r w:rsidRPr="007B703C">
        <w:rPr>
          <w:rStyle w:val="None"/>
          <w:rFonts w:ascii="Georgia" w:hAnsi="Georgia"/>
          <w:sz w:val="20"/>
          <w:szCs w:val="20"/>
        </w:rPr>
        <w:t xml:space="preserve"> </w:t>
      </w:r>
      <w:r w:rsidR="00F03317">
        <w:rPr>
          <w:rStyle w:val="None"/>
          <w:rFonts w:ascii="Georgia" w:hAnsi="Georgia"/>
          <w:sz w:val="20"/>
          <w:szCs w:val="20"/>
        </w:rPr>
        <w:t xml:space="preserve">If you are not running all or nothing, you must have a separate speech and slide. </w:t>
      </w:r>
      <w:r w:rsidRPr="007B703C">
        <w:rPr>
          <w:rStyle w:val="None"/>
          <w:rFonts w:ascii="Georgia" w:hAnsi="Georgia"/>
          <w:sz w:val="20"/>
          <w:szCs w:val="20"/>
        </w:rPr>
        <w:t xml:space="preserve">Slides are due by </w:t>
      </w:r>
      <w:r w:rsidRPr="007B703C">
        <w:rPr>
          <w:rStyle w:val="None"/>
          <w:rFonts w:ascii="Georgia" w:hAnsi="Georgia"/>
          <w:b/>
          <w:bCs/>
          <w:sz w:val="20"/>
          <w:szCs w:val="20"/>
        </w:rPr>
        <w:t xml:space="preserve">SUNDAY </w:t>
      </w:r>
      <w:r w:rsidR="00D84F82" w:rsidRPr="007B703C">
        <w:rPr>
          <w:rStyle w:val="None"/>
          <w:rFonts w:ascii="Georgia" w:hAnsi="Georgia"/>
          <w:b/>
          <w:bCs/>
          <w:sz w:val="20"/>
          <w:szCs w:val="20"/>
        </w:rPr>
        <w:t xml:space="preserve">November </w:t>
      </w:r>
      <w:r w:rsidR="004A531F">
        <w:rPr>
          <w:rStyle w:val="None"/>
          <w:rFonts w:ascii="Georgia" w:hAnsi="Georgia"/>
          <w:b/>
          <w:bCs/>
          <w:sz w:val="20"/>
          <w:szCs w:val="20"/>
        </w:rPr>
        <w:t>24</w:t>
      </w:r>
      <w:r w:rsidRPr="007B703C">
        <w:rPr>
          <w:rStyle w:val="None"/>
          <w:rFonts w:ascii="Georgia" w:hAnsi="Georgia"/>
          <w:b/>
          <w:bCs/>
          <w:sz w:val="20"/>
          <w:szCs w:val="20"/>
          <w:vertAlign w:val="superscript"/>
        </w:rPr>
        <w:t>th</w:t>
      </w:r>
      <w:r w:rsidRPr="007B703C">
        <w:rPr>
          <w:rStyle w:val="None"/>
          <w:rFonts w:ascii="Georgia" w:hAnsi="Georgia"/>
          <w:b/>
          <w:bCs/>
          <w:sz w:val="20"/>
          <w:szCs w:val="20"/>
        </w:rPr>
        <w:t xml:space="preserve"> at 11:59 PM </w:t>
      </w:r>
      <w:r w:rsidRPr="007B703C">
        <w:rPr>
          <w:rStyle w:val="None"/>
          <w:rFonts w:ascii="Georgia" w:hAnsi="Georgia"/>
          <w:sz w:val="20"/>
          <w:szCs w:val="20"/>
        </w:rPr>
        <w:t xml:space="preserve">to </w:t>
      </w:r>
      <w:hyperlink r:id="rId9" w:history="1">
        <w:r w:rsidRPr="007B703C">
          <w:rPr>
            <w:rStyle w:val="Hyperlink0"/>
          </w:rPr>
          <w:t>president.apousc@gmail.com</w:t>
        </w:r>
      </w:hyperlink>
      <w:r w:rsidRPr="007B703C">
        <w:rPr>
          <w:rStyle w:val="None"/>
          <w:rFonts w:ascii="Georgia" w:hAnsi="Georgia"/>
          <w:sz w:val="20"/>
          <w:szCs w:val="20"/>
        </w:rPr>
        <w:t xml:space="preserve">. You will </w:t>
      </w:r>
      <w:r w:rsidRPr="007B703C">
        <w:rPr>
          <w:rStyle w:val="None"/>
          <w:rFonts w:ascii="Georgia" w:hAnsi="Georgia"/>
          <w:sz w:val="20"/>
          <w:szCs w:val="20"/>
          <w:u w:val="single"/>
        </w:rPr>
        <w:t>not</w:t>
      </w:r>
      <w:r w:rsidRPr="007B703C">
        <w:rPr>
          <w:rStyle w:val="None"/>
          <w:rFonts w:ascii="Georgia" w:hAnsi="Georgia"/>
          <w:sz w:val="20"/>
          <w:szCs w:val="20"/>
        </w:rPr>
        <w:t xml:space="preserve"> be allowed to pass out additional materials or papers during your speech.</w:t>
      </w:r>
    </w:p>
    <w:p w14:paraId="58A76771" w14:textId="77777777" w:rsidR="007B703C" w:rsidRPr="007B703C" w:rsidRDefault="007B703C" w:rsidP="007B703C">
      <w:pPr>
        <w:pStyle w:val="Body"/>
      </w:pPr>
    </w:p>
    <w:p w14:paraId="2606B49C" w14:textId="7858A658" w:rsidR="00F11CB0" w:rsidRPr="007B703C" w:rsidRDefault="000C151A">
      <w:pPr>
        <w:pStyle w:val="Body"/>
      </w:pPr>
      <w:r w:rsidRPr="007B703C">
        <w:rPr>
          <w:rStyle w:val="None"/>
          <w:b/>
          <w:bCs/>
          <w:sz w:val="20"/>
          <w:szCs w:val="20"/>
        </w:rPr>
        <w:t>PART I: GENERAL INFORMATION</w:t>
      </w:r>
    </w:p>
    <w:p w14:paraId="6A4B9DD6" w14:textId="79E3305F" w:rsidR="00F11CB0" w:rsidRPr="007B703C" w:rsidRDefault="000C151A">
      <w:pPr>
        <w:pStyle w:val="Body"/>
      </w:pPr>
      <w:r w:rsidRPr="007B703C">
        <w:rPr>
          <w:rStyle w:val="None"/>
          <w:rFonts w:ascii="Georgia" w:hAnsi="Georgia"/>
          <w:sz w:val="20"/>
          <w:szCs w:val="20"/>
          <w:u w:val="single"/>
        </w:rPr>
        <w:t>Name</w:t>
      </w:r>
      <w:r w:rsidRPr="007B703C">
        <w:rPr>
          <w:rStyle w:val="None"/>
          <w:rFonts w:ascii="Georgia" w:hAnsi="Georgia"/>
          <w:sz w:val="20"/>
          <w:szCs w:val="20"/>
        </w:rPr>
        <w:t xml:space="preserve">: </w:t>
      </w:r>
      <w:r w:rsidR="00C5077F">
        <w:rPr>
          <w:rStyle w:val="None"/>
          <w:rFonts w:ascii="Georgia" w:hAnsi="Georgia"/>
          <w:sz w:val="20"/>
          <w:szCs w:val="20"/>
        </w:rPr>
        <w:t>Andrew Oh</w:t>
      </w:r>
    </w:p>
    <w:p w14:paraId="71F2FA6C" w14:textId="37C46BE5" w:rsidR="00F11CB0" w:rsidRPr="007B703C" w:rsidRDefault="000C151A">
      <w:pPr>
        <w:pStyle w:val="Body"/>
      </w:pPr>
      <w:r w:rsidRPr="007B703C">
        <w:rPr>
          <w:rStyle w:val="None"/>
          <w:rFonts w:ascii="Georgia" w:hAnsi="Georgia"/>
          <w:sz w:val="20"/>
          <w:szCs w:val="20"/>
          <w:u w:val="single"/>
        </w:rPr>
        <w:t>Year</w:t>
      </w:r>
      <w:r w:rsidR="004A531F">
        <w:rPr>
          <w:rStyle w:val="None"/>
          <w:rFonts w:ascii="Georgia" w:hAnsi="Georgia"/>
          <w:sz w:val="20"/>
          <w:szCs w:val="20"/>
        </w:rPr>
        <w:t>:</w:t>
      </w:r>
      <w:r w:rsidR="00C5077F">
        <w:rPr>
          <w:rStyle w:val="None"/>
          <w:rFonts w:ascii="Georgia" w:hAnsi="Georgia"/>
          <w:sz w:val="20"/>
          <w:szCs w:val="20"/>
        </w:rPr>
        <w:t xml:space="preserve"> Junior</w:t>
      </w:r>
    </w:p>
    <w:p w14:paraId="117DFFB7" w14:textId="56FBB332" w:rsidR="00F11CB0" w:rsidRPr="007B703C" w:rsidRDefault="000C151A">
      <w:pPr>
        <w:pStyle w:val="Body"/>
      </w:pPr>
      <w:r w:rsidRPr="007B703C">
        <w:rPr>
          <w:rStyle w:val="None"/>
          <w:rFonts w:ascii="Georgia" w:hAnsi="Georgia"/>
          <w:sz w:val="20"/>
          <w:szCs w:val="20"/>
          <w:u w:val="single"/>
        </w:rPr>
        <w:t>Major</w:t>
      </w:r>
      <w:r w:rsidR="004A531F">
        <w:rPr>
          <w:rStyle w:val="None"/>
          <w:rFonts w:ascii="Georgia" w:hAnsi="Georgia"/>
          <w:sz w:val="20"/>
          <w:szCs w:val="20"/>
        </w:rPr>
        <w:t>:</w:t>
      </w:r>
      <w:r w:rsidR="00C5077F">
        <w:rPr>
          <w:rStyle w:val="None"/>
          <w:rFonts w:ascii="Georgia" w:hAnsi="Georgia"/>
          <w:sz w:val="20"/>
          <w:szCs w:val="20"/>
        </w:rPr>
        <w:t xml:space="preserve"> Human Biology</w:t>
      </w:r>
    </w:p>
    <w:p w14:paraId="29C7DA56" w14:textId="6492DA43" w:rsidR="00F11CB0" w:rsidRDefault="000C151A">
      <w:pPr>
        <w:pStyle w:val="Body"/>
        <w:rPr>
          <w:rStyle w:val="None"/>
          <w:rFonts w:ascii="Georgia" w:hAnsi="Georgia"/>
          <w:sz w:val="20"/>
          <w:szCs w:val="20"/>
        </w:rPr>
      </w:pPr>
      <w:r w:rsidRPr="007B703C">
        <w:rPr>
          <w:rStyle w:val="None"/>
          <w:rFonts w:ascii="Georgia" w:hAnsi="Georgia"/>
          <w:sz w:val="20"/>
          <w:szCs w:val="20"/>
          <w:u w:val="single"/>
        </w:rPr>
        <w:t>Pledge Class (Year)</w:t>
      </w:r>
      <w:r w:rsidRPr="007B703C">
        <w:rPr>
          <w:rStyle w:val="None"/>
          <w:rFonts w:ascii="Georgia" w:hAnsi="Georgia"/>
          <w:sz w:val="20"/>
          <w:szCs w:val="20"/>
        </w:rPr>
        <w:t>:</w:t>
      </w:r>
      <w:r w:rsidR="00C5077F">
        <w:rPr>
          <w:rStyle w:val="None"/>
          <w:rFonts w:ascii="Georgia" w:hAnsi="Georgia"/>
          <w:sz w:val="20"/>
          <w:szCs w:val="20"/>
        </w:rPr>
        <w:t xml:space="preserve"> Alpha Lambda, Fall 2017</w:t>
      </w:r>
    </w:p>
    <w:p w14:paraId="6E9E6834" w14:textId="69466D0B" w:rsidR="00F4443C" w:rsidRPr="00F4443C" w:rsidRDefault="00F4443C">
      <w:pPr>
        <w:pStyle w:val="Body"/>
        <w:rPr>
          <w:sz w:val="20"/>
          <w:szCs w:val="20"/>
          <w:u w:val="single"/>
        </w:rPr>
      </w:pPr>
      <w:r w:rsidRPr="00F4443C">
        <w:rPr>
          <w:rStyle w:val="None"/>
          <w:sz w:val="20"/>
          <w:szCs w:val="20"/>
          <w:u w:val="single"/>
        </w:rPr>
        <w:t xml:space="preserve">Have you finished </w:t>
      </w:r>
      <w:proofErr w:type="gramStart"/>
      <w:r w:rsidRPr="00F4443C">
        <w:rPr>
          <w:rStyle w:val="None"/>
          <w:sz w:val="20"/>
          <w:szCs w:val="20"/>
          <w:u w:val="single"/>
        </w:rPr>
        <w:t>requirements?:</w:t>
      </w:r>
      <w:proofErr w:type="gramEnd"/>
      <w:r w:rsidRPr="00F4443C">
        <w:rPr>
          <w:rStyle w:val="None"/>
          <w:sz w:val="20"/>
          <w:szCs w:val="20"/>
          <w:u w:val="single"/>
        </w:rPr>
        <w:t xml:space="preserve"> </w:t>
      </w:r>
    </w:p>
    <w:p w14:paraId="730FDA53" w14:textId="77777777" w:rsidR="00F11CB0" w:rsidRPr="007B703C" w:rsidRDefault="00F11CB0">
      <w:pPr>
        <w:pStyle w:val="Body"/>
      </w:pPr>
    </w:p>
    <w:p w14:paraId="42378E20" w14:textId="77777777" w:rsidR="00F11CB0" w:rsidRPr="007B703C" w:rsidRDefault="000C151A">
      <w:pPr>
        <w:pStyle w:val="Body"/>
      </w:pPr>
      <w:r w:rsidRPr="007B703C">
        <w:rPr>
          <w:rStyle w:val="None"/>
          <w:rFonts w:ascii="Georgia" w:hAnsi="Georgia"/>
          <w:b/>
          <w:bCs/>
          <w:sz w:val="20"/>
          <w:szCs w:val="20"/>
        </w:rPr>
        <w:t>Please mark which elected position(s) you are running for with an X:</w:t>
      </w:r>
    </w:p>
    <w:p w14:paraId="685431B9" w14:textId="4E76C88C" w:rsidR="00F11CB0" w:rsidRPr="007B703C" w:rsidRDefault="004A531F">
      <w:pPr>
        <w:pStyle w:val="Body"/>
      </w:pPr>
      <w:proofErr w:type="gramStart"/>
      <w:r>
        <w:rPr>
          <w:rStyle w:val="None"/>
          <w:rFonts w:ascii="Georgia" w:hAnsi="Georgia"/>
          <w:sz w:val="20"/>
          <w:szCs w:val="20"/>
        </w:rPr>
        <w:t xml:space="preserve">[ </w:t>
      </w:r>
      <w:r w:rsidR="00B12D29">
        <w:rPr>
          <w:rStyle w:val="None"/>
          <w:rFonts w:ascii="Georgia" w:hAnsi="Georgia"/>
          <w:sz w:val="20"/>
          <w:szCs w:val="20"/>
        </w:rPr>
        <w:t xml:space="preserve"> </w:t>
      </w:r>
      <w:r w:rsidR="000C151A" w:rsidRPr="007B703C">
        <w:rPr>
          <w:rStyle w:val="None"/>
          <w:rFonts w:ascii="Georgia" w:hAnsi="Georgia"/>
          <w:sz w:val="20"/>
          <w:szCs w:val="20"/>
        </w:rPr>
        <w:t>]</w:t>
      </w:r>
      <w:proofErr w:type="gramEnd"/>
      <w:r w:rsidR="000C151A" w:rsidRPr="007B703C">
        <w:rPr>
          <w:rStyle w:val="None"/>
          <w:rFonts w:ascii="Georgia" w:hAnsi="Georgia"/>
          <w:sz w:val="20"/>
          <w:szCs w:val="20"/>
        </w:rPr>
        <w:t xml:space="preserve">  President</w:t>
      </w:r>
    </w:p>
    <w:p w14:paraId="010466B8" w14:textId="4F844EE8" w:rsidR="00F11CB0" w:rsidRPr="007B703C" w:rsidRDefault="000C151A">
      <w:pPr>
        <w:pStyle w:val="Body"/>
      </w:pPr>
      <w:r w:rsidRPr="007B703C">
        <w:rPr>
          <w:rStyle w:val="None"/>
          <w:rFonts w:ascii="Georgia" w:hAnsi="Georgia"/>
          <w:sz w:val="20"/>
          <w:szCs w:val="20"/>
        </w:rPr>
        <w:t>[</w:t>
      </w:r>
      <w:r w:rsidR="00C5077F">
        <w:rPr>
          <w:rStyle w:val="None"/>
          <w:rFonts w:ascii="Georgia" w:hAnsi="Georgia"/>
          <w:sz w:val="20"/>
          <w:szCs w:val="20"/>
        </w:rPr>
        <w:t>X</w:t>
      </w:r>
      <w:proofErr w:type="gramStart"/>
      <w:r w:rsidRPr="007B703C">
        <w:rPr>
          <w:rStyle w:val="None"/>
          <w:rFonts w:ascii="Georgia" w:hAnsi="Georgia"/>
          <w:sz w:val="20"/>
          <w:szCs w:val="20"/>
        </w:rPr>
        <w:t>]  </w:t>
      </w:r>
      <w:proofErr w:type="spellStart"/>
      <w:r w:rsidRPr="007B703C">
        <w:rPr>
          <w:rStyle w:val="None"/>
          <w:rFonts w:ascii="Georgia" w:hAnsi="Georgia"/>
          <w:sz w:val="20"/>
          <w:szCs w:val="20"/>
        </w:rPr>
        <w:t>Pledgemaster</w:t>
      </w:r>
      <w:proofErr w:type="spellEnd"/>
      <w:proofErr w:type="gramEnd"/>
    </w:p>
    <w:p w14:paraId="20E55286" w14:textId="77777777" w:rsidR="00F11CB0" w:rsidRPr="007B703C" w:rsidRDefault="000C151A">
      <w:pPr>
        <w:pStyle w:val="Body"/>
      </w:pPr>
      <w:proofErr w:type="gramStart"/>
      <w:r w:rsidRPr="007B703C">
        <w:rPr>
          <w:rStyle w:val="None"/>
          <w:rFonts w:ascii="Georgia" w:hAnsi="Georgia"/>
          <w:sz w:val="20"/>
          <w:szCs w:val="20"/>
        </w:rPr>
        <w:t>[  ]</w:t>
      </w:r>
      <w:proofErr w:type="gramEnd"/>
      <w:r w:rsidRPr="007B703C">
        <w:rPr>
          <w:rStyle w:val="None"/>
          <w:rFonts w:ascii="Georgia" w:hAnsi="Georgia"/>
          <w:sz w:val="20"/>
          <w:szCs w:val="20"/>
        </w:rPr>
        <w:t xml:space="preserve">  VP of Service</w:t>
      </w:r>
    </w:p>
    <w:p w14:paraId="189BA292" w14:textId="47A81FE5" w:rsidR="00F11CB0" w:rsidRPr="007B703C" w:rsidRDefault="000C151A">
      <w:pPr>
        <w:pStyle w:val="Body"/>
      </w:pPr>
      <w:proofErr w:type="gramStart"/>
      <w:r w:rsidRPr="007B703C">
        <w:rPr>
          <w:rStyle w:val="None"/>
          <w:rFonts w:ascii="Georgia" w:hAnsi="Georgia"/>
          <w:sz w:val="20"/>
          <w:szCs w:val="20"/>
        </w:rPr>
        <w:t>[  ]</w:t>
      </w:r>
      <w:proofErr w:type="gramEnd"/>
      <w:r w:rsidRPr="007B703C">
        <w:rPr>
          <w:rStyle w:val="None"/>
          <w:rFonts w:ascii="Georgia" w:hAnsi="Georgia"/>
          <w:sz w:val="20"/>
          <w:szCs w:val="20"/>
        </w:rPr>
        <w:t xml:space="preserve">  </w:t>
      </w:r>
      <w:r w:rsidR="00D84F82" w:rsidRPr="007B703C">
        <w:rPr>
          <w:rStyle w:val="None"/>
          <w:rFonts w:ascii="Georgia" w:hAnsi="Georgia"/>
          <w:sz w:val="20"/>
          <w:szCs w:val="20"/>
        </w:rPr>
        <w:t>Co-</w:t>
      </w:r>
      <w:r w:rsidRPr="007B703C">
        <w:rPr>
          <w:rStyle w:val="None"/>
          <w:rFonts w:ascii="Georgia" w:hAnsi="Georgia"/>
          <w:sz w:val="20"/>
          <w:szCs w:val="20"/>
        </w:rPr>
        <w:t>VP of Membership</w:t>
      </w:r>
    </w:p>
    <w:p w14:paraId="25B86962" w14:textId="77777777" w:rsidR="00F11CB0" w:rsidRPr="007B703C" w:rsidRDefault="000C151A">
      <w:pPr>
        <w:pStyle w:val="Body"/>
      </w:pPr>
      <w:proofErr w:type="gramStart"/>
      <w:r w:rsidRPr="007B703C">
        <w:rPr>
          <w:rStyle w:val="None"/>
          <w:rFonts w:ascii="Georgia" w:hAnsi="Georgia"/>
          <w:sz w:val="20"/>
          <w:szCs w:val="20"/>
        </w:rPr>
        <w:t>[  ]</w:t>
      </w:r>
      <w:proofErr w:type="gramEnd"/>
      <w:r w:rsidRPr="007B703C">
        <w:rPr>
          <w:rStyle w:val="None"/>
          <w:rFonts w:ascii="Georgia" w:hAnsi="Georgia"/>
          <w:sz w:val="20"/>
          <w:szCs w:val="20"/>
        </w:rPr>
        <w:t xml:space="preserve">  VP of Fellowship</w:t>
      </w:r>
    </w:p>
    <w:p w14:paraId="2EAFA87C" w14:textId="5C325236" w:rsidR="00F11CB0" w:rsidRPr="007B703C" w:rsidRDefault="000C151A">
      <w:pPr>
        <w:pStyle w:val="Body"/>
      </w:pPr>
      <w:proofErr w:type="gramStart"/>
      <w:r w:rsidRPr="007B703C">
        <w:rPr>
          <w:rStyle w:val="None"/>
          <w:rFonts w:ascii="Georgia" w:hAnsi="Georgia"/>
          <w:sz w:val="20"/>
          <w:szCs w:val="20"/>
        </w:rPr>
        <w:t>[  ]</w:t>
      </w:r>
      <w:proofErr w:type="gramEnd"/>
      <w:r w:rsidRPr="007B703C">
        <w:rPr>
          <w:rStyle w:val="None"/>
          <w:rFonts w:ascii="Georgia" w:hAnsi="Georgia"/>
          <w:sz w:val="20"/>
          <w:szCs w:val="20"/>
        </w:rPr>
        <w:t xml:space="preserve">  </w:t>
      </w:r>
      <w:r w:rsidR="00D84F82" w:rsidRPr="007B703C">
        <w:rPr>
          <w:rStyle w:val="None"/>
          <w:rFonts w:ascii="Georgia" w:hAnsi="Georgia"/>
          <w:sz w:val="20"/>
          <w:szCs w:val="20"/>
        </w:rPr>
        <w:t>Co-</w:t>
      </w:r>
      <w:r w:rsidRPr="007B703C">
        <w:rPr>
          <w:rStyle w:val="None"/>
          <w:rFonts w:ascii="Georgia" w:hAnsi="Georgia"/>
          <w:sz w:val="20"/>
          <w:szCs w:val="20"/>
        </w:rPr>
        <w:t>VP of Finance</w:t>
      </w:r>
    </w:p>
    <w:p w14:paraId="23DF7102" w14:textId="77777777" w:rsidR="00F11CB0" w:rsidRPr="007B703C" w:rsidRDefault="000C151A">
      <w:pPr>
        <w:pStyle w:val="Body"/>
      </w:pPr>
      <w:proofErr w:type="gramStart"/>
      <w:r w:rsidRPr="007B703C">
        <w:rPr>
          <w:rStyle w:val="None"/>
          <w:rFonts w:ascii="Georgia" w:hAnsi="Georgia"/>
          <w:sz w:val="20"/>
          <w:szCs w:val="20"/>
        </w:rPr>
        <w:t>[  ]</w:t>
      </w:r>
      <w:proofErr w:type="gramEnd"/>
      <w:r w:rsidRPr="007B703C">
        <w:rPr>
          <w:rStyle w:val="None"/>
          <w:rFonts w:ascii="Georgia" w:hAnsi="Georgia"/>
          <w:sz w:val="20"/>
          <w:szCs w:val="20"/>
        </w:rPr>
        <w:t xml:space="preserve">  VP of Communications</w:t>
      </w:r>
    </w:p>
    <w:p w14:paraId="4DFF0E4A" w14:textId="77777777" w:rsidR="00F11CB0" w:rsidRPr="007B703C" w:rsidRDefault="000C151A">
      <w:pPr>
        <w:pStyle w:val="Body"/>
        <w:rPr>
          <w:rStyle w:val="None"/>
          <w:rFonts w:ascii="Georgia" w:eastAsia="Georgia" w:hAnsi="Georgia" w:cs="Georgia"/>
          <w:sz w:val="20"/>
          <w:szCs w:val="20"/>
        </w:rPr>
      </w:pPr>
      <w:proofErr w:type="gramStart"/>
      <w:r w:rsidRPr="007B703C">
        <w:rPr>
          <w:rStyle w:val="None"/>
          <w:rFonts w:ascii="Georgia" w:hAnsi="Georgia"/>
          <w:sz w:val="20"/>
          <w:szCs w:val="20"/>
        </w:rPr>
        <w:t>[  ]</w:t>
      </w:r>
      <w:proofErr w:type="gramEnd"/>
      <w:r w:rsidRPr="007B703C">
        <w:rPr>
          <w:rStyle w:val="None"/>
          <w:rFonts w:ascii="Georgia" w:hAnsi="Georgia"/>
          <w:sz w:val="20"/>
          <w:szCs w:val="20"/>
        </w:rPr>
        <w:t xml:space="preserve">  IC Chair</w:t>
      </w:r>
    </w:p>
    <w:p w14:paraId="4CD403B0" w14:textId="77777777" w:rsidR="00F11CB0" w:rsidRPr="007B703C" w:rsidRDefault="00F11CB0">
      <w:pPr>
        <w:pStyle w:val="Body"/>
        <w:rPr>
          <w:rStyle w:val="None"/>
          <w:rFonts w:ascii="Georgia" w:eastAsia="Georgia" w:hAnsi="Georgia" w:cs="Georgia"/>
          <w:sz w:val="20"/>
          <w:szCs w:val="20"/>
        </w:rPr>
      </w:pPr>
    </w:p>
    <w:p w14:paraId="7C9E4E27" w14:textId="77777777" w:rsidR="00F11CB0" w:rsidRPr="007B703C" w:rsidRDefault="000C151A">
      <w:pPr>
        <w:pStyle w:val="Body"/>
        <w:rPr>
          <w:rStyle w:val="None"/>
          <w:rFonts w:ascii="Georgia" w:eastAsia="Georgia" w:hAnsi="Georgia" w:cs="Georgia"/>
          <w:sz w:val="20"/>
          <w:szCs w:val="20"/>
        </w:rPr>
      </w:pPr>
      <w:r w:rsidRPr="007B703C">
        <w:rPr>
          <w:rStyle w:val="None"/>
          <w:rFonts w:ascii="Georgia" w:hAnsi="Georgia"/>
          <w:sz w:val="20"/>
          <w:szCs w:val="20"/>
          <w:u w:val="single"/>
        </w:rPr>
        <w:t>Name of person you are running with (leave blank if no running partners)</w:t>
      </w:r>
      <w:r w:rsidRPr="007B703C">
        <w:rPr>
          <w:rStyle w:val="None"/>
          <w:rFonts w:ascii="Georgia" w:hAnsi="Georgia"/>
          <w:sz w:val="20"/>
          <w:szCs w:val="20"/>
        </w:rPr>
        <w:t>:</w:t>
      </w:r>
    </w:p>
    <w:p w14:paraId="6029187D" w14:textId="77777777" w:rsidR="00F11CB0" w:rsidRPr="007B703C" w:rsidRDefault="00F11CB0">
      <w:pPr>
        <w:pStyle w:val="Body"/>
      </w:pPr>
    </w:p>
    <w:p w14:paraId="01D31813" w14:textId="0FB6D4B8" w:rsidR="00A24ADA" w:rsidRPr="007B703C" w:rsidRDefault="00A24ADA" w:rsidP="00A24ADA">
      <w:pPr>
        <w:pStyle w:val="Body"/>
        <w:rPr>
          <w:rStyle w:val="None"/>
          <w:rFonts w:ascii="Georgia" w:eastAsia="Georgia" w:hAnsi="Georgia" w:cs="Georgia"/>
          <w:sz w:val="20"/>
          <w:szCs w:val="20"/>
        </w:rPr>
      </w:pPr>
      <w:r w:rsidRPr="007B703C">
        <w:rPr>
          <w:rStyle w:val="None"/>
          <w:rFonts w:ascii="Georgia" w:hAnsi="Georgia"/>
          <w:sz w:val="20"/>
          <w:szCs w:val="20"/>
          <w:u w:val="single"/>
        </w:rPr>
        <w:t>Are you running all or nothing (leave blank if not applicable</w:t>
      </w:r>
      <w:proofErr w:type="gramStart"/>
      <w:r w:rsidRPr="007B703C">
        <w:rPr>
          <w:rStyle w:val="None"/>
          <w:rFonts w:ascii="Georgia" w:hAnsi="Georgia"/>
          <w:sz w:val="20"/>
          <w:szCs w:val="20"/>
          <w:u w:val="single"/>
        </w:rPr>
        <w:t>)?</w:t>
      </w:r>
      <w:r w:rsidR="00BB21C4">
        <w:rPr>
          <w:rStyle w:val="None"/>
          <w:rFonts w:ascii="Georgia" w:hAnsi="Georgia"/>
          <w:sz w:val="20"/>
          <w:szCs w:val="20"/>
          <w:u w:val="single"/>
        </w:rPr>
        <w:t>:</w:t>
      </w:r>
      <w:proofErr w:type="gramEnd"/>
    </w:p>
    <w:p w14:paraId="239D6A06" w14:textId="00FCF6B7" w:rsidR="00F11CB0" w:rsidRPr="007B703C" w:rsidRDefault="00F11CB0">
      <w:pPr>
        <w:pStyle w:val="Body"/>
      </w:pPr>
    </w:p>
    <w:p w14:paraId="68F93042" w14:textId="77777777" w:rsidR="00F11CB0" w:rsidRPr="007B703C" w:rsidRDefault="000C151A">
      <w:pPr>
        <w:pStyle w:val="Body"/>
      </w:pPr>
      <w:r w:rsidRPr="007B703C">
        <w:rPr>
          <w:rStyle w:val="None"/>
          <w:b/>
          <w:bCs/>
          <w:sz w:val="20"/>
          <w:szCs w:val="20"/>
        </w:rPr>
        <w:t>PART II: SHORT ANSWER QUESTIONS</w:t>
      </w:r>
    </w:p>
    <w:p w14:paraId="3ABD4A24" w14:textId="77777777" w:rsidR="00F11CB0" w:rsidRPr="007B703C" w:rsidRDefault="00F11CB0">
      <w:pPr>
        <w:pStyle w:val="Body"/>
      </w:pPr>
    </w:p>
    <w:p w14:paraId="47EE6E3C" w14:textId="00EA9BB7" w:rsidR="00BB21C4" w:rsidRPr="001E2D02" w:rsidRDefault="00BB21C4" w:rsidP="00BB21C4">
      <w:pPr>
        <w:pStyle w:val="Body"/>
        <w:numPr>
          <w:ilvl w:val="0"/>
          <w:numId w:val="2"/>
        </w:numPr>
        <w:rPr>
          <w:rStyle w:val="None"/>
          <w:rFonts w:ascii="Georgia" w:eastAsia="Georgia" w:hAnsi="Georgia" w:cs="Georgia"/>
          <w:sz w:val="20"/>
          <w:szCs w:val="20"/>
        </w:rPr>
      </w:pPr>
      <w:r w:rsidRPr="007B703C">
        <w:rPr>
          <w:rStyle w:val="None"/>
          <w:rFonts w:ascii="Georgia" w:hAnsi="Georgia"/>
          <w:b/>
          <w:bCs/>
          <w:sz w:val="20"/>
          <w:szCs w:val="20"/>
        </w:rPr>
        <w:t>Why do you want the position(s) you are running for?</w:t>
      </w:r>
    </w:p>
    <w:p w14:paraId="18A1DE8F" w14:textId="05D155F8" w:rsidR="001E2D02" w:rsidRPr="001E2D02" w:rsidRDefault="001E2D02" w:rsidP="00135F04">
      <w:pPr>
        <w:pStyle w:val="Body"/>
        <w:ind w:left="720"/>
        <w:rPr>
          <w:rFonts w:ascii="Georgia" w:eastAsia="Georgia" w:hAnsi="Georgia" w:cs="Georgia"/>
          <w:sz w:val="20"/>
          <w:szCs w:val="20"/>
        </w:rPr>
      </w:pPr>
      <w:r>
        <w:rPr>
          <w:rStyle w:val="None"/>
          <w:rFonts w:ascii="Georgia" w:hAnsi="Georgia"/>
          <w:sz w:val="20"/>
          <w:szCs w:val="20"/>
        </w:rPr>
        <w:t xml:space="preserve">I believe that a person’s pledging experience plays a big role in determining their personal future and experience in APO as well as the future of APO. The </w:t>
      </w:r>
      <w:proofErr w:type="spellStart"/>
      <w:r>
        <w:rPr>
          <w:rStyle w:val="None"/>
          <w:rFonts w:ascii="Georgia" w:hAnsi="Georgia"/>
          <w:sz w:val="20"/>
          <w:szCs w:val="20"/>
        </w:rPr>
        <w:t>pledgemaster</w:t>
      </w:r>
      <w:proofErr w:type="spellEnd"/>
      <w:r>
        <w:rPr>
          <w:rStyle w:val="None"/>
          <w:rFonts w:ascii="Georgia" w:hAnsi="Georgia"/>
          <w:sz w:val="20"/>
          <w:szCs w:val="20"/>
        </w:rPr>
        <w:t xml:space="preserve"> and pledge team have the responsibility of helping to shape the future of APO and it is a position that should not be taken lightly. </w:t>
      </w:r>
      <w:r w:rsidR="00D06ACA">
        <w:rPr>
          <w:rStyle w:val="None"/>
          <w:rFonts w:ascii="Georgia" w:hAnsi="Georgia"/>
          <w:sz w:val="20"/>
          <w:szCs w:val="20"/>
        </w:rPr>
        <w:t xml:space="preserve">In my five semesters in APO, I have seen both great and </w:t>
      </w:r>
      <w:r w:rsidR="00AB0023">
        <w:rPr>
          <w:rStyle w:val="None"/>
          <w:rFonts w:ascii="Georgia" w:hAnsi="Georgia"/>
          <w:sz w:val="20"/>
          <w:szCs w:val="20"/>
        </w:rPr>
        <w:t>lacking</w:t>
      </w:r>
      <w:r w:rsidR="00D06ACA">
        <w:rPr>
          <w:rStyle w:val="None"/>
          <w:rFonts w:ascii="Georgia" w:hAnsi="Georgia"/>
          <w:sz w:val="20"/>
          <w:szCs w:val="20"/>
        </w:rPr>
        <w:t xml:space="preserve"> </w:t>
      </w:r>
      <w:proofErr w:type="spellStart"/>
      <w:r w:rsidR="00D06ACA">
        <w:rPr>
          <w:rStyle w:val="None"/>
          <w:rFonts w:ascii="Georgia" w:hAnsi="Georgia"/>
          <w:sz w:val="20"/>
          <w:szCs w:val="20"/>
        </w:rPr>
        <w:t>pledgeteams</w:t>
      </w:r>
      <w:proofErr w:type="spellEnd"/>
      <w:r w:rsidR="00D06ACA">
        <w:rPr>
          <w:rStyle w:val="None"/>
          <w:rFonts w:ascii="Georgia" w:hAnsi="Georgia"/>
          <w:sz w:val="20"/>
          <w:szCs w:val="20"/>
        </w:rPr>
        <w:t xml:space="preserve"> and I have seen it ultimately impact the pledge class in very drastically different ways in terms of their passion for the organization and the retention rate/active participation after their pledging semester.</w:t>
      </w:r>
      <w:r w:rsidR="00AB0023">
        <w:rPr>
          <w:rStyle w:val="None"/>
          <w:rFonts w:ascii="Georgia" w:hAnsi="Georgia"/>
          <w:sz w:val="20"/>
          <w:szCs w:val="20"/>
        </w:rPr>
        <w:t xml:space="preserve"> </w:t>
      </w:r>
      <w:r w:rsidR="00CC7B3F">
        <w:rPr>
          <w:rStyle w:val="None"/>
          <w:rFonts w:ascii="Georgia" w:hAnsi="Georgia"/>
          <w:sz w:val="20"/>
          <w:szCs w:val="20"/>
        </w:rPr>
        <w:t xml:space="preserve">Understanding the importance of the pledge team, I believe I can fulfill these responsibilities well. I believe I have the necessary balance to ensure that the pledge class truly respects the process and values of APO while also providing a welcoming environment to ensure that they feel like they are a part of a caring and close community.  </w:t>
      </w:r>
    </w:p>
    <w:p w14:paraId="4DB531B3" w14:textId="6A2DDE54" w:rsidR="00801939" w:rsidRDefault="00801939" w:rsidP="001E2D02">
      <w:pPr>
        <w:pStyle w:val="Body"/>
      </w:pPr>
    </w:p>
    <w:p w14:paraId="7297742F" w14:textId="0BE6A9CE" w:rsidR="004A531F" w:rsidRPr="007B703C" w:rsidRDefault="004A531F" w:rsidP="00AB0023">
      <w:pPr>
        <w:pStyle w:val="Body"/>
      </w:pPr>
    </w:p>
    <w:p w14:paraId="004D83F6" w14:textId="4ADBBF18" w:rsidR="00BB21C4" w:rsidRPr="00CC7B3F" w:rsidRDefault="00BB21C4" w:rsidP="00BB21C4">
      <w:pPr>
        <w:pStyle w:val="Body"/>
        <w:numPr>
          <w:ilvl w:val="0"/>
          <w:numId w:val="2"/>
        </w:numPr>
        <w:rPr>
          <w:rStyle w:val="None"/>
          <w:rFonts w:ascii="Georgia" w:eastAsia="Georgia" w:hAnsi="Georgia" w:cs="Georgia"/>
          <w:sz w:val="20"/>
          <w:szCs w:val="20"/>
        </w:rPr>
      </w:pPr>
      <w:r w:rsidRPr="007B703C">
        <w:rPr>
          <w:rStyle w:val="None"/>
          <w:rFonts w:ascii="Georgia" w:hAnsi="Georgia"/>
          <w:b/>
          <w:bCs/>
          <w:sz w:val="20"/>
          <w:szCs w:val="20"/>
        </w:rPr>
        <w:t>What is your vision for APO</w:t>
      </w:r>
      <w:r>
        <w:rPr>
          <w:rStyle w:val="None"/>
          <w:rFonts w:ascii="Georgia" w:hAnsi="Georgia"/>
          <w:b/>
          <w:bCs/>
          <w:sz w:val="20"/>
          <w:szCs w:val="20"/>
        </w:rPr>
        <w:t xml:space="preserve"> and what are your goals for the position(s)</w:t>
      </w:r>
      <w:r w:rsidRPr="007B703C">
        <w:rPr>
          <w:rStyle w:val="None"/>
          <w:rFonts w:ascii="Georgia" w:hAnsi="Georgia"/>
          <w:b/>
          <w:bCs/>
          <w:sz w:val="20"/>
          <w:szCs w:val="20"/>
        </w:rPr>
        <w:t>?</w:t>
      </w:r>
    </w:p>
    <w:p w14:paraId="3F9853AA" w14:textId="4739C480" w:rsidR="004A531F" w:rsidRPr="00550D44" w:rsidRDefault="00550D44" w:rsidP="00550D44">
      <w:pPr>
        <w:pStyle w:val="Body"/>
        <w:ind w:left="720"/>
        <w:rPr>
          <w:rFonts w:ascii="Georgia" w:eastAsia="Georgia" w:hAnsi="Georgia" w:cs="Georgia"/>
          <w:sz w:val="20"/>
          <w:szCs w:val="20"/>
        </w:rPr>
      </w:pPr>
      <w:r>
        <w:rPr>
          <w:rStyle w:val="None"/>
          <w:rFonts w:ascii="Georgia" w:hAnsi="Georgia"/>
          <w:sz w:val="20"/>
          <w:szCs w:val="20"/>
        </w:rPr>
        <w:t>As a community service fellowship, I believe that APO’s values fall into those two categories: the community servi</w:t>
      </w:r>
      <w:r w:rsidR="00B97F9E">
        <w:rPr>
          <w:rStyle w:val="None"/>
          <w:rFonts w:ascii="Georgia" w:hAnsi="Georgia"/>
          <w:sz w:val="20"/>
          <w:szCs w:val="20"/>
        </w:rPr>
        <w:t>ce</w:t>
      </w:r>
      <w:r>
        <w:rPr>
          <w:rStyle w:val="None"/>
          <w:rFonts w:ascii="Georgia" w:hAnsi="Georgia"/>
          <w:sz w:val="20"/>
          <w:szCs w:val="20"/>
        </w:rPr>
        <w:t xml:space="preserve"> and the fellowship. The pledge class is the future of APO, and as </w:t>
      </w:r>
      <w:proofErr w:type="spellStart"/>
      <w:r>
        <w:rPr>
          <w:rStyle w:val="None"/>
          <w:rFonts w:ascii="Georgia" w:hAnsi="Georgia"/>
          <w:sz w:val="20"/>
          <w:szCs w:val="20"/>
        </w:rPr>
        <w:t>pledgemaster</w:t>
      </w:r>
      <w:proofErr w:type="spellEnd"/>
      <w:r>
        <w:rPr>
          <w:rStyle w:val="None"/>
          <w:rFonts w:ascii="Georgia" w:hAnsi="Georgia"/>
          <w:sz w:val="20"/>
          <w:szCs w:val="20"/>
        </w:rPr>
        <w:t xml:space="preserve">, I see the goal of the position to be to ensure that the pledges truly follow the community service values of our organization while also incorporating well into our active APO community and even strengthen the sense of community in APO. I believe that the pledge team plays a direct role in the pledges’ experience and that when the pledges have a better experience, they create stronger bonds with one another and care more about the leadership, friendship, and service values of APO. My goal is to ultimately create a pledge class that feels fulfilled in finding a fellowship and family under like-minded people who seek to serve their community. </w:t>
      </w:r>
    </w:p>
    <w:p w14:paraId="494E67B4" w14:textId="1EA06C00" w:rsidR="00F11CB0" w:rsidRPr="00135F04" w:rsidRDefault="000C151A">
      <w:pPr>
        <w:pStyle w:val="Body"/>
        <w:numPr>
          <w:ilvl w:val="0"/>
          <w:numId w:val="2"/>
        </w:numPr>
        <w:rPr>
          <w:rStyle w:val="None"/>
          <w:rFonts w:ascii="Georgia" w:eastAsia="Georgia" w:hAnsi="Georgia" w:cs="Georgia"/>
          <w:sz w:val="20"/>
          <w:szCs w:val="20"/>
        </w:rPr>
      </w:pPr>
      <w:r w:rsidRPr="007B703C">
        <w:rPr>
          <w:rStyle w:val="None"/>
          <w:rFonts w:ascii="Georgia" w:hAnsi="Georgia"/>
          <w:b/>
          <w:bCs/>
          <w:sz w:val="20"/>
          <w:szCs w:val="20"/>
        </w:rPr>
        <w:t>What new ideas can you bring to the position and organization as a whole? Please provide examples.</w:t>
      </w:r>
    </w:p>
    <w:p w14:paraId="0B5BF3AD" w14:textId="6BB71505" w:rsidR="00135F04" w:rsidRDefault="00135F04" w:rsidP="00135F04">
      <w:pPr>
        <w:pStyle w:val="Body"/>
        <w:ind w:left="720"/>
        <w:rPr>
          <w:rStyle w:val="None"/>
          <w:rFonts w:ascii="Georgia" w:hAnsi="Georgia"/>
          <w:sz w:val="20"/>
          <w:szCs w:val="20"/>
        </w:rPr>
      </w:pPr>
      <w:r>
        <w:rPr>
          <w:rStyle w:val="None"/>
          <w:rFonts w:ascii="Georgia" w:hAnsi="Georgia"/>
          <w:sz w:val="20"/>
          <w:szCs w:val="20"/>
        </w:rPr>
        <w:t xml:space="preserve">While it is not necessarily a part of the </w:t>
      </w:r>
      <w:proofErr w:type="spellStart"/>
      <w:r>
        <w:rPr>
          <w:rStyle w:val="None"/>
          <w:rFonts w:ascii="Georgia" w:hAnsi="Georgia"/>
          <w:sz w:val="20"/>
          <w:szCs w:val="20"/>
        </w:rPr>
        <w:t>pledgemaster’s</w:t>
      </w:r>
      <w:proofErr w:type="spellEnd"/>
      <w:r>
        <w:rPr>
          <w:rStyle w:val="None"/>
          <w:rFonts w:ascii="Georgia" w:hAnsi="Georgia"/>
          <w:sz w:val="20"/>
          <w:szCs w:val="20"/>
        </w:rPr>
        <w:t xml:space="preserve"> duties, I believe that one thing we could and should change is our deliberation process. To me, it seems wrong that we spend so much time and effort into such a long process to ultimately carelessly speed through the most important part of the process: </w:t>
      </w:r>
      <w:proofErr w:type="gramStart"/>
      <w:r>
        <w:rPr>
          <w:rStyle w:val="None"/>
          <w:rFonts w:ascii="Georgia" w:hAnsi="Georgia"/>
          <w:sz w:val="20"/>
          <w:szCs w:val="20"/>
        </w:rPr>
        <w:t>actually</w:t>
      </w:r>
      <w:proofErr w:type="gramEnd"/>
      <w:r>
        <w:rPr>
          <w:rStyle w:val="None"/>
          <w:rFonts w:ascii="Georgia" w:hAnsi="Georgia"/>
          <w:sz w:val="20"/>
          <w:szCs w:val="20"/>
        </w:rPr>
        <w:t xml:space="preserve"> choosing who gets in. While it would add additional time to an already long deliberations, I believe it is necessary for us to go through a “2</w:t>
      </w:r>
      <w:r w:rsidRPr="00135F04">
        <w:rPr>
          <w:rStyle w:val="None"/>
          <w:rFonts w:ascii="Georgia" w:hAnsi="Georgia"/>
          <w:sz w:val="20"/>
          <w:szCs w:val="20"/>
          <w:vertAlign w:val="superscript"/>
        </w:rPr>
        <w:t>nd</w:t>
      </w:r>
      <w:r>
        <w:rPr>
          <w:rStyle w:val="None"/>
          <w:rFonts w:ascii="Georgia" w:hAnsi="Georgia"/>
          <w:sz w:val="20"/>
          <w:szCs w:val="20"/>
        </w:rPr>
        <w:t xml:space="preserve"> round” of deliberations for those near the cutoff. While we already somewhat have this in place, it often is for 1 or 2 more spots in the pledge class and only reconsiders a small number of </w:t>
      </w:r>
      <w:proofErr w:type="spellStart"/>
      <w:r>
        <w:rPr>
          <w:rStyle w:val="None"/>
          <w:rFonts w:ascii="Georgia" w:hAnsi="Georgia"/>
          <w:sz w:val="20"/>
          <w:szCs w:val="20"/>
        </w:rPr>
        <w:t>rushees</w:t>
      </w:r>
      <w:proofErr w:type="spellEnd"/>
      <w:r>
        <w:rPr>
          <w:rStyle w:val="None"/>
          <w:rFonts w:ascii="Georgia" w:hAnsi="Georgia"/>
          <w:sz w:val="20"/>
          <w:szCs w:val="20"/>
        </w:rPr>
        <w:t xml:space="preserve">. I believe this re-voting net and number of spots should be bigger as it makes sure we are truly </w:t>
      </w:r>
      <w:r w:rsidR="00B97F9E">
        <w:rPr>
          <w:rStyle w:val="None"/>
          <w:rFonts w:ascii="Georgia" w:hAnsi="Georgia"/>
          <w:sz w:val="20"/>
          <w:szCs w:val="20"/>
        </w:rPr>
        <w:t>choosing</w:t>
      </w:r>
      <w:r>
        <w:rPr>
          <w:rStyle w:val="None"/>
          <w:rFonts w:ascii="Georgia" w:hAnsi="Georgia"/>
          <w:sz w:val="20"/>
          <w:szCs w:val="20"/>
        </w:rPr>
        <w:t xml:space="preserve"> the people we want in our organization. </w:t>
      </w:r>
    </w:p>
    <w:p w14:paraId="13A1FC08" w14:textId="484E8DF5" w:rsidR="00135F04" w:rsidRDefault="00135F04" w:rsidP="00135F04">
      <w:pPr>
        <w:pStyle w:val="Body"/>
        <w:ind w:left="720"/>
        <w:rPr>
          <w:rStyle w:val="None"/>
          <w:rFonts w:ascii="Georgia" w:hAnsi="Georgia"/>
          <w:sz w:val="20"/>
          <w:szCs w:val="20"/>
        </w:rPr>
      </w:pPr>
    </w:p>
    <w:p w14:paraId="08A8BBAF" w14:textId="7546FD1C" w:rsidR="00135F04" w:rsidRDefault="00135F04" w:rsidP="00CC7B3F">
      <w:pPr>
        <w:pStyle w:val="Body"/>
        <w:ind w:left="720"/>
        <w:rPr>
          <w:rStyle w:val="None"/>
          <w:rFonts w:ascii="Georgia" w:hAnsi="Georgia"/>
          <w:sz w:val="20"/>
          <w:szCs w:val="20"/>
        </w:rPr>
      </w:pPr>
      <w:r>
        <w:rPr>
          <w:rStyle w:val="None"/>
          <w:rFonts w:ascii="Georgia" w:hAnsi="Georgia"/>
          <w:sz w:val="20"/>
          <w:szCs w:val="20"/>
        </w:rPr>
        <w:t xml:space="preserve">For the pledging process itself however, I think it is important that we as a pledge team provide the pledge class with every resource and opportunity possible to make sure they can meet requirements smoothly. Therefore, I’m offering to free up my Monday from 3:30 to EBM as a sort of “office hour” where I would let any of the pledges come to me with help with binder checks, </w:t>
      </w:r>
      <w:r w:rsidR="006C0499">
        <w:rPr>
          <w:rStyle w:val="None"/>
          <w:rFonts w:ascii="Georgia" w:hAnsi="Georgia"/>
          <w:sz w:val="20"/>
          <w:szCs w:val="20"/>
        </w:rPr>
        <w:t>quizzes, or any other questions and concerns about the pledging process. I hope by doing so, we can drastically limit the number of failed binder checks and quizzes. On top of this, I want to create weekly progress reports to show where pledges on average should be if they are pacing their requirements. I believe this will help let pledges evenly distribute their requirements and will serve as a guideline of how ahead/behind they are in meeting their requirements. Having this guideline would also allow me to keep an eye on who is falling behind in their requirements and I would use this to notify pledges when they seem to be falling too behind.</w:t>
      </w:r>
      <w:r w:rsidR="00CC7B3F">
        <w:rPr>
          <w:rStyle w:val="None"/>
          <w:rFonts w:ascii="Georgia" w:hAnsi="Georgia"/>
          <w:sz w:val="20"/>
          <w:szCs w:val="20"/>
        </w:rPr>
        <w:t xml:space="preserve"> My reasoning is that by making all these changes and added efforts to provide the pledges with all the resources to meet their requirements, the pledges</w:t>
      </w:r>
      <w:r w:rsidR="00CC7B3F">
        <w:rPr>
          <w:rStyle w:val="None"/>
          <w:rFonts w:ascii="Georgia" w:hAnsi="Georgia"/>
          <w:sz w:val="20"/>
          <w:szCs w:val="20"/>
        </w:rPr>
        <w:t xml:space="preserve"> should strike less and have a smoother pledging experience. </w:t>
      </w:r>
    </w:p>
    <w:p w14:paraId="516420EB" w14:textId="77777777" w:rsidR="00CB15CA" w:rsidRDefault="00CB15CA" w:rsidP="00CB15CA">
      <w:pPr>
        <w:pStyle w:val="Body"/>
        <w:ind w:left="720"/>
        <w:rPr>
          <w:rStyle w:val="None"/>
          <w:rFonts w:ascii="Georgia" w:hAnsi="Georgia"/>
          <w:sz w:val="20"/>
          <w:szCs w:val="20"/>
        </w:rPr>
      </w:pPr>
    </w:p>
    <w:p w14:paraId="624F6601" w14:textId="407E5907" w:rsidR="00CB15CA" w:rsidRPr="00CB15CA" w:rsidRDefault="00CB15CA" w:rsidP="00CB15CA">
      <w:pPr>
        <w:pStyle w:val="Body"/>
        <w:ind w:left="720"/>
        <w:rPr>
          <w:rFonts w:ascii="Georgia" w:hAnsi="Georgia"/>
          <w:sz w:val="20"/>
          <w:szCs w:val="20"/>
        </w:rPr>
      </w:pPr>
      <w:r>
        <w:rPr>
          <w:rStyle w:val="None"/>
          <w:rFonts w:ascii="Georgia" w:hAnsi="Georgia"/>
          <w:sz w:val="20"/>
          <w:szCs w:val="20"/>
        </w:rPr>
        <w:t>I believe that the pledge class is as strong as their bond to one another and that forming a strong pledge community is essential to a</w:t>
      </w:r>
      <w:r w:rsidR="00CC7B3F">
        <w:rPr>
          <w:rStyle w:val="None"/>
          <w:rFonts w:ascii="Georgia" w:hAnsi="Georgia"/>
          <w:sz w:val="20"/>
          <w:szCs w:val="20"/>
        </w:rPr>
        <w:t xml:space="preserve"> good pledging experience. Therefore, I want to introduce a </w:t>
      </w:r>
      <w:proofErr w:type="gramStart"/>
      <w:r w:rsidR="00CC7B3F">
        <w:rPr>
          <w:rStyle w:val="None"/>
          <w:rFonts w:ascii="Georgia" w:hAnsi="Georgia"/>
          <w:sz w:val="20"/>
          <w:szCs w:val="20"/>
        </w:rPr>
        <w:t>lot</w:t>
      </w:r>
      <w:proofErr w:type="gramEnd"/>
      <w:r w:rsidR="00CC7B3F">
        <w:rPr>
          <w:rStyle w:val="None"/>
          <w:rFonts w:ascii="Georgia" w:hAnsi="Georgia"/>
          <w:sz w:val="20"/>
          <w:szCs w:val="20"/>
        </w:rPr>
        <w:t xml:space="preserve"> more bonding events and opportunities for the pledges, especially early onto the pledging process. This could come in the form of study nights at King</w:t>
      </w:r>
      <w:bookmarkStart w:id="0" w:name="_GoBack"/>
      <w:bookmarkEnd w:id="0"/>
      <w:r w:rsidR="00CC7B3F">
        <w:rPr>
          <w:rStyle w:val="None"/>
          <w:rFonts w:ascii="Georgia" w:hAnsi="Georgia"/>
          <w:sz w:val="20"/>
          <w:szCs w:val="20"/>
        </w:rPr>
        <w:t xml:space="preserve">s or just casual </w:t>
      </w:r>
      <w:proofErr w:type="spellStart"/>
      <w:r w:rsidR="00CC7B3F">
        <w:rPr>
          <w:rStyle w:val="None"/>
          <w:rFonts w:ascii="Georgia" w:hAnsi="Georgia"/>
          <w:sz w:val="20"/>
          <w:szCs w:val="20"/>
        </w:rPr>
        <w:t>boba</w:t>
      </w:r>
      <w:proofErr w:type="spellEnd"/>
      <w:r w:rsidR="00CC7B3F">
        <w:rPr>
          <w:rStyle w:val="None"/>
          <w:rFonts w:ascii="Georgia" w:hAnsi="Georgia"/>
          <w:sz w:val="20"/>
          <w:szCs w:val="20"/>
        </w:rPr>
        <w:t xml:space="preserve"> runs as a pledge class.</w:t>
      </w:r>
    </w:p>
    <w:p w14:paraId="75DB1870" w14:textId="77777777" w:rsidR="004A531F" w:rsidRDefault="004A531F">
      <w:pPr>
        <w:pStyle w:val="Body"/>
      </w:pPr>
    </w:p>
    <w:p w14:paraId="23ADE2BB" w14:textId="77777777" w:rsidR="004A531F" w:rsidRPr="007B703C" w:rsidRDefault="004A531F">
      <w:pPr>
        <w:pStyle w:val="Body"/>
      </w:pPr>
    </w:p>
    <w:p w14:paraId="60DFDE1F" w14:textId="474261D1" w:rsidR="004A531F" w:rsidRDefault="000C151A" w:rsidP="00550D44">
      <w:pPr>
        <w:pStyle w:val="Body"/>
        <w:numPr>
          <w:ilvl w:val="0"/>
          <w:numId w:val="2"/>
        </w:numPr>
        <w:rPr>
          <w:rFonts w:ascii="Georgia" w:eastAsia="Georgia" w:hAnsi="Georgia" w:cs="Georgia"/>
          <w:sz w:val="20"/>
          <w:szCs w:val="20"/>
        </w:rPr>
      </w:pPr>
      <w:r w:rsidRPr="007B703C">
        <w:rPr>
          <w:rStyle w:val="None"/>
          <w:rFonts w:ascii="Georgia" w:hAnsi="Georgia"/>
          <w:b/>
          <w:bCs/>
          <w:sz w:val="20"/>
          <w:szCs w:val="20"/>
        </w:rPr>
        <w:t>What relevant experience, if any, have you had working in committees or other organizations for the position(s) you are running for? Please be specific.</w:t>
      </w:r>
    </w:p>
    <w:p w14:paraId="705E12F2" w14:textId="26415B85" w:rsidR="00B97F9E" w:rsidRPr="00550D44" w:rsidRDefault="00550D44" w:rsidP="00B97F9E">
      <w:pPr>
        <w:pStyle w:val="Body"/>
        <w:ind w:left="720"/>
        <w:rPr>
          <w:rFonts w:ascii="Georgia" w:eastAsia="Georgia" w:hAnsi="Georgia" w:cs="Georgia"/>
          <w:sz w:val="20"/>
          <w:szCs w:val="20"/>
        </w:rPr>
      </w:pPr>
      <w:r>
        <w:rPr>
          <w:rFonts w:ascii="Georgia" w:eastAsia="Georgia" w:hAnsi="Georgia" w:cs="Georgia"/>
          <w:sz w:val="20"/>
          <w:szCs w:val="20"/>
        </w:rPr>
        <w:t xml:space="preserve">I believe that my most relevant and applicable experience for this position is my time as recruitment chair last fall. As recruitment chair, it was important to </w:t>
      </w:r>
      <w:r w:rsidR="00A93BC1">
        <w:rPr>
          <w:rFonts w:ascii="Georgia" w:eastAsia="Georgia" w:hAnsi="Georgia" w:cs="Georgia"/>
          <w:sz w:val="20"/>
          <w:szCs w:val="20"/>
        </w:rPr>
        <w:t xml:space="preserve">find and inspire people who were interested in finding a community of people who valued serving their community. As </w:t>
      </w:r>
      <w:proofErr w:type="spellStart"/>
      <w:r w:rsidR="00A93BC1">
        <w:rPr>
          <w:rFonts w:ascii="Georgia" w:eastAsia="Georgia" w:hAnsi="Georgia" w:cs="Georgia"/>
          <w:sz w:val="20"/>
          <w:szCs w:val="20"/>
        </w:rPr>
        <w:t>pledgemaster</w:t>
      </w:r>
      <w:proofErr w:type="spellEnd"/>
      <w:r w:rsidR="00A93BC1">
        <w:rPr>
          <w:rFonts w:ascii="Georgia" w:eastAsia="Georgia" w:hAnsi="Georgia" w:cs="Georgia"/>
          <w:sz w:val="20"/>
          <w:szCs w:val="20"/>
        </w:rPr>
        <w:t xml:space="preserve">, this is just furthered upon by turning interest in joining a community to interest and passion in being an active member of a community shaped around these service values. As recruitment chair, we played a huge role in making sure that the </w:t>
      </w:r>
      <w:proofErr w:type="spellStart"/>
      <w:r w:rsidR="00A93BC1">
        <w:rPr>
          <w:rFonts w:ascii="Georgia" w:eastAsia="Georgia" w:hAnsi="Georgia" w:cs="Georgia"/>
          <w:sz w:val="20"/>
          <w:szCs w:val="20"/>
        </w:rPr>
        <w:t>rushees</w:t>
      </w:r>
      <w:proofErr w:type="spellEnd"/>
      <w:r w:rsidR="00A93BC1">
        <w:rPr>
          <w:rFonts w:ascii="Georgia" w:eastAsia="Georgia" w:hAnsi="Georgia" w:cs="Georgia"/>
          <w:sz w:val="20"/>
          <w:szCs w:val="20"/>
        </w:rPr>
        <w:t xml:space="preserve"> felt that they were in a welcoming community and the skills I learned to do so will definitely be applicable to </w:t>
      </w:r>
      <w:r w:rsidR="00B97F9E">
        <w:rPr>
          <w:rFonts w:ascii="Georgia" w:eastAsia="Georgia" w:hAnsi="Georgia" w:cs="Georgia"/>
          <w:sz w:val="20"/>
          <w:szCs w:val="20"/>
        </w:rPr>
        <w:t xml:space="preserve">making sure pledges feel the same welcoming environment in their pledge class and in the overall APO community. As recruitment chair also we were responsible for making sure that all </w:t>
      </w:r>
      <w:proofErr w:type="spellStart"/>
      <w:r w:rsidR="00B97F9E">
        <w:rPr>
          <w:rFonts w:ascii="Georgia" w:eastAsia="Georgia" w:hAnsi="Georgia" w:cs="Georgia"/>
          <w:sz w:val="20"/>
          <w:szCs w:val="20"/>
        </w:rPr>
        <w:t>rushees</w:t>
      </w:r>
      <w:proofErr w:type="spellEnd"/>
      <w:r w:rsidR="00B97F9E">
        <w:rPr>
          <w:rFonts w:ascii="Georgia" w:eastAsia="Georgia" w:hAnsi="Georgia" w:cs="Georgia"/>
          <w:sz w:val="20"/>
          <w:szCs w:val="20"/>
        </w:rPr>
        <w:t xml:space="preserve"> met their requirements and understood the rules and expectations. My ability to do so during rush makes me confident I can provide the same support to the pledges as they finish their requirements. </w:t>
      </w:r>
    </w:p>
    <w:p w14:paraId="0FC53B4E" w14:textId="77777777" w:rsidR="004A531F" w:rsidRPr="007B703C" w:rsidRDefault="004A531F" w:rsidP="00B97F9E">
      <w:pPr>
        <w:pStyle w:val="Body"/>
      </w:pPr>
    </w:p>
    <w:p w14:paraId="386FAAD7" w14:textId="3FEA90AC" w:rsidR="00F11CB0" w:rsidRDefault="000C151A" w:rsidP="002841B0">
      <w:pPr>
        <w:pStyle w:val="Body"/>
        <w:numPr>
          <w:ilvl w:val="0"/>
          <w:numId w:val="2"/>
        </w:numPr>
        <w:rPr>
          <w:rFonts w:ascii="Georgia" w:eastAsia="Georgia" w:hAnsi="Georgia" w:cs="Georgia"/>
          <w:sz w:val="20"/>
          <w:szCs w:val="20"/>
        </w:rPr>
      </w:pPr>
      <w:r w:rsidRPr="007B703C">
        <w:rPr>
          <w:rStyle w:val="None"/>
          <w:rFonts w:ascii="Georgia" w:hAnsi="Georgia"/>
          <w:b/>
          <w:bCs/>
          <w:sz w:val="20"/>
          <w:szCs w:val="20"/>
        </w:rPr>
        <w:t>What other time commitments will you have next semester (i.e. other student organizations, work, research, etc.)? How do you plan to balance APO executive board duties with those commitments?</w:t>
      </w:r>
    </w:p>
    <w:p w14:paraId="24BCEFE0" w14:textId="786427E6" w:rsidR="002841B0" w:rsidRPr="002841B0" w:rsidRDefault="002841B0" w:rsidP="002841B0">
      <w:pPr>
        <w:pStyle w:val="Body"/>
        <w:ind w:left="360"/>
        <w:rPr>
          <w:rFonts w:ascii="Georgia" w:eastAsia="Georgia" w:hAnsi="Georgia" w:cs="Georgia"/>
          <w:sz w:val="20"/>
          <w:szCs w:val="20"/>
        </w:rPr>
      </w:pPr>
      <w:r>
        <w:rPr>
          <w:rFonts w:ascii="Georgia" w:eastAsia="Georgia" w:hAnsi="Georgia" w:cs="Georgia"/>
          <w:sz w:val="20"/>
          <w:szCs w:val="20"/>
        </w:rPr>
        <w:t xml:space="preserve">Outside of academics, my only other time commitments are my hospital shift (4 hours a week) and my work in my research lab. </w:t>
      </w:r>
      <w:r w:rsidR="001E2D02">
        <w:rPr>
          <w:rFonts w:ascii="Georgia" w:eastAsia="Georgia" w:hAnsi="Georgia" w:cs="Georgia"/>
          <w:sz w:val="20"/>
          <w:szCs w:val="20"/>
        </w:rPr>
        <w:t>I purposely chose to run for this position next semester as it will be my most free and easiest academic semester. I would like to point out</w:t>
      </w:r>
      <w:r w:rsidR="00135F04">
        <w:rPr>
          <w:rFonts w:ascii="Georgia" w:eastAsia="Georgia" w:hAnsi="Georgia" w:cs="Georgia"/>
          <w:sz w:val="20"/>
          <w:szCs w:val="20"/>
        </w:rPr>
        <w:t xml:space="preserve"> that</w:t>
      </w:r>
      <w:r w:rsidR="001E2D02">
        <w:rPr>
          <w:rFonts w:ascii="Georgia" w:eastAsia="Georgia" w:hAnsi="Georgia" w:cs="Georgia"/>
          <w:sz w:val="20"/>
          <w:szCs w:val="20"/>
        </w:rPr>
        <w:t xml:space="preserve"> the obligations and commitments I have next semester were the same for this semester on top of what was my most difficult academic semester with Organic Chemistry B and my hardest Major Biology Class. However, even with the additional academic pressure, I still found the time to be a big this semester and go out of my way to interview around 20 of the pledges. While this is nowhere near the time and effort needed to run a pledge class, I believe it shows my potential to handle my responsibilities in APO on top of my other obligations and also shows my work ethic and desire to truly get to know the pledge class.</w:t>
      </w:r>
    </w:p>
    <w:sectPr w:rsidR="002841B0" w:rsidRPr="002841B0">
      <w:headerReference w:type="default"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9661D0" w14:textId="77777777" w:rsidR="00681772" w:rsidRDefault="00681772">
      <w:r>
        <w:separator/>
      </w:r>
    </w:p>
  </w:endnote>
  <w:endnote w:type="continuationSeparator" w:id="0">
    <w:p w14:paraId="2E2B3F3B" w14:textId="77777777" w:rsidR="00681772" w:rsidRDefault="006817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04DA6" w14:textId="77777777" w:rsidR="002F3BF8" w:rsidRDefault="002F3BF8">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798FE3" w14:textId="77777777" w:rsidR="00681772" w:rsidRDefault="00681772">
      <w:r>
        <w:separator/>
      </w:r>
    </w:p>
  </w:footnote>
  <w:footnote w:type="continuationSeparator" w:id="0">
    <w:p w14:paraId="70686DEA" w14:textId="77777777" w:rsidR="00681772" w:rsidRDefault="006817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6DA7D4" w14:textId="77777777" w:rsidR="002F3BF8" w:rsidRDefault="002F3BF8">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77FD0"/>
    <w:multiLevelType w:val="hybridMultilevel"/>
    <w:tmpl w:val="3C341B6C"/>
    <w:styleLink w:val="ImportedStyle1"/>
    <w:lvl w:ilvl="0" w:tplc="82EC2088">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B2CB25E">
      <w:start w:val="1"/>
      <w:numFmt w:val="decimal"/>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48398A">
      <w:start w:val="1"/>
      <w:numFmt w:val="decimal"/>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D660C144">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D40A9AA">
      <w:start w:val="1"/>
      <w:numFmt w:val="decimal"/>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8560962">
      <w:start w:val="1"/>
      <w:numFmt w:val="decimal"/>
      <w:lvlText w:val="%6."/>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407E6B8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2A63B0A">
      <w:start w:val="1"/>
      <w:numFmt w:val="decimal"/>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5C941982">
      <w:start w:val="1"/>
      <w:numFmt w:val="decimal"/>
      <w:lvlText w:val="%9."/>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42C6604C"/>
    <w:multiLevelType w:val="hybridMultilevel"/>
    <w:tmpl w:val="3C341B6C"/>
    <w:numStyleLink w:val="ImportedStyle1"/>
  </w:abstractNum>
  <w:abstractNum w:abstractNumId="2" w15:restartNumberingAfterBreak="0">
    <w:nsid w:val="45AC2B4B"/>
    <w:multiLevelType w:val="hybridMultilevel"/>
    <w:tmpl w:val="4426F862"/>
    <w:lvl w:ilvl="0" w:tplc="CE402088">
      <w:start w:val="1"/>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A51391"/>
    <w:multiLevelType w:val="hybridMultilevel"/>
    <w:tmpl w:val="DD189B90"/>
    <w:lvl w:ilvl="0" w:tplc="E9DE6A3C">
      <w:start w:val="1"/>
      <w:numFmt w:val="bullet"/>
      <w:lvlText w:val="-"/>
      <w:lvlJc w:val="left"/>
      <w:pPr>
        <w:ind w:left="720" w:hanging="360"/>
      </w:pPr>
      <w:rPr>
        <w:rFonts w:ascii="Cambria" w:eastAsia="Cambria" w:hAnsi="Cambria" w:cs="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0MDc2MTOxMDM3NTVS0lEKTi0uzszPAykwrAUACx6daSwAAAA="/>
  </w:docVars>
  <w:rsids>
    <w:rsidRoot w:val="00F11CB0"/>
    <w:rsid w:val="00012BE5"/>
    <w:rsid w:val="00050344"/>
    <w:rsid w:val="00063594"/>
    <w:rsid w:val="00094558"/>
    <w:rsid w:val="000C151A"/>
    <w:rsid w:val="000F0DAB"/>
    <w:rsid w:val="00132EAF"/>
    <w:rsid w:val="00135F04"/>
    <w:rsid w:val="001400A7"/>
    <w:rsid w:val="001A3494"/>
    <w:rsid w:val="001E2D02"/>
    <w:rsid w:val="001F0799"/>
    <w:rsid w:val="001F43D7"/>
    <w:rsid w:val="002142BD"/>
    <w:rsid w:val="00245929"/>
    <w:rsid w:val="002841B0"/>
    <w:rsid w:val="002951F7"/>
    <w:rsid w:val="002D4F42"/>
    <w:rsid w:val="002F3BF8"/>
    <w:rsid w:val="00303C84"/>
    <w:rsid w:val="003646A4"/>
    <w:rsid w:val="00372A67"/>
    <w:rsid w:val="004A531F"/>
    <w:rsid w:val="004A7A23"/>
    <w:rsid w:val="004F1829"/>
    <w:rsid w:val="00532DAE"/>
    <w:rsid w:val="005464EF"/>
    <w:rsid w:val="00550D44"/>
    <w:rsid w:val="005C0B89"/>
    <w:rsid w:val="005D7877"/>
    <w:rsid w:val="005E6A3C"/>
    <w:rsid w:val="00672293"/>
    <w:rsid w:val="0067435C"/>
    <w:rsid w:val="00681772"/>
    <w:rsid w:val="006849D7"/>
    <w:rsid w:val="006C0499"/>
    <w:rsid w:val="007149E4"/>
    <w:rsid w:val="00746994"/>
    <w:rsid w:val="007973CC"/>
    <w:rsid w:val="007B703C"/>
    <w:rsid w:val="00801939"/>
    <w:rsid w:val="008724B4"/>
    <w:rsid w:val="00890C51"/>
    <w:rsid w:val="00977F7A"/>
    <w:rsid w:val="009F3C2A"/>
    <w:rsid w:val="00A24ADA"/>
    <w:rsid w:val="00A3373A"/>
    <w:rsid w:val="00A822C7"/>
    <w:rsid w:val="00A93BC1"/>
    <w:rsid w:val="00AB0023"/>
    <w:rsid w:val="00AC637B"/>
    <w:rsid w:val="00AE30A2"/>
    <w:rsid w:val="00B12D29"/>
    <w:rsid w:val="00B32F7B"/>
    <w:rsid w:val="00B51D7A"/>
    <w:rsid w:val="00B97F9E"/>
    <w:rsid w:val="00BB21C4"/>
    <w:rsid w:val="00BD3B5F"/>
    <w:rsid w:val="00C177A0"/>
    <w:rsid w:val="00C431C7"/>
    <w:rsid w:val="00C5077F"/>
    <w:rsid w:val="00C84ADA"/>
    <w:rsid w:val="00CB15CA"/>
    <w:rsid w:val="00CC7B3F"/>
    <w:rsid w:val="00D06ACA"/>
    <w:rsid w:val="00D84F82"/>
    <w:rsid w:val="00DC2979"/>
    <w:rsid w:val="00DE44DF"/>
    <w:rsid w:val="00E27617"/>
    <w:rsid w:val="00E97558"/>
    <w:rsid w:val="00EF7BDE"/>
    <w:rsid w:val="00F03317"/>
    <w:rsid w:val="00F11CB0"/>
    <w:rsid w:val="00F4443C"/>
    <w:rsid w:val="00F633C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878D5F"/>
  <w15:docId w15:val="{1793C3D5-D269-4592-BFDB-09CB88995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
    <w:name w:val="Body"/>
    <w:rPr>
      <w:rFonts w:ascii="Cambria" w:eastAsia="Cambria" w:hAnsi="Cambria" w:cs="Cambria"/>
      <w:color w:val="000000"/>
      <w:sz w:val="24"/>
      <w:szCs w:val="24"/>
      <w:u w:color="000000"/>
    </w:rPr>
  </w:style>
  <w:style w:type="character" w:customStyle="1" w:styleId="None">
    <w:name w:val="None"/>
  </w:style>
  <w:style w:type="character" w:customStyle="1" w:styleId="Hyperlink0">
    <w:name w:val="Hyperlink.0"/>
    <w:basedOn w:val="None"/>
    <w:rPr>
      <w:rFonts w:ascii="Georgia" w:eastAsia="Georgia" w:hAnsi="Georgia" w:cs="Georgia"/>
      <w:color w:val="0000FF"/>
      <w:sz w:val="20"/>
      <w:szCs w:val="20"/>
      <w:u w:val="single" w:color="0000FF"/>
    </w:rPr>
  </w:style>
  <w:style w:type="numbering" w:customStyle="1" w:styleId="ImportedStyle1">
    <w:name w:val="Imported Style 1"/>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yperlink" Target="mailto:president.apousc@gmail.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president.apousc@gmail.com"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8</TotalTime>
  <Pages>3</Pages>
  <Words>1252</Words>
  <Characters>714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rek Lin</dc:creator>
  <cp:lastModifiedBy>Andrew Oh</cp:lastModifiedBy>
  <cp:revision>4</cp:revision>
  <dcterms:created xsi:type="dcterms:W3CDTF">2019-11-19T02:42:00Z</dcterms:created>
  <dcterms:modified xsi:type="dcterms:W3CDTF">2019-11-25T07:44:00Z</dcterms:modified>
</cp:coreProperties>
</file>